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Lemur tail kinase sub-family member together with LMTK1 and LMTK3 (larose2024thelemurtail pages 2-4).</w:t>
      </w:r>
      <w:r>
        <w:br/>
      </w:r>
      <w:r>
        <w:t xml:space="preserve">• Experimentally confirmed orthologs in Homo sapiens, Mus musculus, Rattus norvegicus and Danio rerio; related kinases exist in Drosophila melanogaster and Caenorhabditis elegans, whereas no ortholog is detected in Saccharomyces cerevisiae (morotz2024arevisednomenclature pages 1-3).</w:t>
      </w:r>
      <w:r>
        <w:br/>
      </w:r>
      <w:r>
        <w:t xml:space="preserve">• The original human kinome map assigned LMTK2 to the Tyrosine Kinase-Like (TKL) group (manning2002theproteinkinase pages 3-3); later comparative analyses re-allocated the entire LMTK family to the Ca²⁺/calmodulin-dependent kinase (CAMK) group (larose2024thelemurtail pages 1-2).</w:t>
      </w:r>
      <w:r>
        <w:br/>
      </w:r>
      <w:r>
        <w:t xml:space="preserve">• Catalytic domain shares ~60 % sequence identity with the apoptosis-associated tyrosine kinase (AATYK) family while retaining strict Ser/Thr specificity (cruz2019unravelingthefunction pages 1-2).</w:t>
      </w:r>
    </w:p>
    <w:bookmarkEnd w:id="9"/>
    <w:bookmarkStart w:id="10" w:name="reaction-catalyzed"/>
    <w:p>
      <w:pPr>
        <w:pStyle w:val="Heading2"/>
      </w:pPr>
      <w:r>
        <w:t xml:space="preserve">Reaction Catalyzed</w:t>
      </w:r>
    </w:p>
    <w:p>
      <w:pPr>
        <w:pStyle w:val="FirstParagraph"/>
      </w:pPr>
      <w:r>
        <w:t xml:space="preserve">ATP + protein-Ser/Thr ⇌ ADP + protein-O-phospho-Ser/Thr (unknownauthors2020regulationofthe pages 46-50, wendler2021thelmtkfamilyof pages 1-6).</w:t>
      </w:r>
    </w:p>
    <w:bookmarkEnd w:id="10"/>
    <w:bookmarkStart w:id="11" w:name="cofactor-requirements"/>
    <w:p>
      <w:pPr>
        <w:pStyle w:val="Heading2"/>
      </w:pPr>
      <w:r>
        <w:t xml:space="preserve">Cofactor Requirements</w:t>
      </w:r>
    </w:p>
    <w:p>
      <w:pPr>
        <w:pStyle w:val="FirstParagraph"/>
      </w:pPr>
      <w:r>
        <w:t xml:space="preserve">Divalent cations are required; in vitro kinase assays employ 10–40 mM Mg²⁺ to support phosphotransfer (unknownauthors2006peptidemicroarrayanalysis pages 8-13).</w:t>
      </w:r>
    </w:p>
    <w:bookmarkEnd w:id="11"/>
    <w:bookmarkStart w:id="12" w:name="substrate-specificity"/>
    <w:p>
      <w:pPr>
        <w:pStyle w:val="Heading2"/>
      </w:pPr>
      <w:r>
        <w:t xml:space="preserve">Substrate Specificity</w:t>
      </w:r>
    </w:p>
    <w:p>
      <w:pPr>
        <w:pStyle w:val="FirstParagraph"/>
      </w:pPr>
      <w:r>
        <w:t xml:space="preserve">• Exclusively phosphorylates serine and threonine residues; no tyrosine activity detected in phospho-amino-acid analyses (unknownauthors2006peptidemicroarrayanalysis pages 1-8).</w:t>
      </w:r>
      <w:r>
        <w:br/>
      </w:r>
      <w:r>
        <w:t xml:space="preserve">• Peptide-microarray profiling defined a relaxed proline-directed preference (P-S/T or S/T-P) frequently flanked by basic residues (unknownauthors2006peptidemicroarrayanalysis pages 13-18).</w:t>
      </w:r>
      <w:r>
        <w:br/>
      </w:r>
      <w:r>
        <w:t xml:space="preserve">• A strict requirement for Arg at –3/–2 was reported for the paralog LMTK3, suggesting but not yet demonstrating a similar determinant for LMTK2 (ferrari2021lemurtyrosinekinases pages 3-5).</w:t>
      </w:r>
    </w:p>
    <w:p>
      <w:pPr>
        <w:pStyle w:val="BodyText"/>
      </w:pPr>
      <w:r>
        <w:t xml:space="preserve">Validated phosphorylation sites</w:t>
      </w:r>
      <w:r>
        <w:br/>
      </w:r>
      <w:r>
        <w:t xml:space="preserve">– PP1C Thr320 (wendler2021thelmtkfamilyof pages 6-10)</w:t>
      </w:r>
      <w:r>
        <w:br/>
      </w:r>
      <w:r>
        <w:t xml:space="preserve">– CFTR Ser737 (wendler2021thelmtkfamilyof pages 10-13)</w:t>
      </w:r>
      <w:r>
        <w:br/>
      </w:r>
      <w:r>
        <w:t xml:space="preserve">– Glycogen phosphorylase b Ser15 (unknownauthors2006peptidemicroarrayanalysis pages 13-18)</w:t>
      </w:r>
      <w:r>
        <w:br/>
      </w:r>
      <w:r>
        <w:t xml:space="preserve">– Multiple serines in myelin basic protein (cruz2019unravelingthefunction pages 2-3)</w:t>
      </w:r>
    </w:p>
    <w:bookmarkEnd w:id="12"/>
    <w:bookmarkStart w:id="13" w:name="structure"/>
    <w:p>
      <w:pPr>
        <w:pStyle w:val="Heading2"/>
      </w:pPr>
      <w:r>
        <w:t xml:space="preserve">Structure</w:t>
      </w:r>
    </w:p>
    <w:p>
      <w:pPr>
        <w:pStyle w:val="FirstParagraph"/>
      </w:pPr>
      <w:r>
        <w:t xml:space="preserve">• Two N-terminal transmembrane helices (residues 11–29 and 46–63) orient both termini cytoplasmically (cruz2019unravelingthefunction pages 1-2).</w:t>
      </w:r>
      <w:r>
        <w:br/>
      </w:r>
      <w:r>
        <w:t xml:space="preserve">• Cytosolic kinase domain (residues 137–407) contains the canonical VAIK motif with Lys168, HRD catalytic loop, DFG motif and a D265LALRN segment; Tyr295 is a putative autophosphorylation residue (cruz2019unravelingthefunction pages 2-3, ferrari2021lemurtyrosinekinases pages 3-5).</w:t>
      </w:r>
      <w:r>
        <w:br/>
      </w:r>
      <w:r>
        <w:t xml:space="preserve">• Regulatory Ser1418 lies immediately C-terminal to the kinase domain (bencze2018biologicalfunctionof pages 2-4).</w:t>
      </w:r>
      <w:r>
        <w:br/>
      </w:r>
      <w:r>
        <w:t xml:space="preserve">• Long C-terminal tail (residues ≈408-1503) harbours seven PxxP motifs and a PP1C-binding Val1355-Thr-Phe (VTF) sequence (bencze2018biologicalfunctionof pages 1-2).</w:t>
      </w:r>
      <w:r>
        <w:br/>
      </w:r>
      <w:r>
        <w:t xml:space="preserve">• Fluorescence-protease-protection experiments confirm cytoplasmic exposure of both termini (nixon2013determinationofthe pages 16-20).</w:t>
      </w:r>
      <w:r>
        <w:br/>
      </w:r>
      <w:r>
        <w:t xml:space="preserve">• AlphaFold model AF-Q8IWU2-F1 (2023) depicts the full-length architecture and canonical kinase secondary-structure elements, but no experimental crystal or cryo-EM structure is yet available (bencze2018biologicalfunctionof pages 7-8).</w:t>
      </w:r>
    </w:p>
    <w:bookmarkEnd w:id="13"/>
    <w:bookmarkStart w:id="14" w:name="regulation"/>
    <w:p>
      <w:pPr>
        <w:pStyle w:val="Heading2"/>
      </w:pPr>
      <w:r>
        <w:t xml:space="preserve">Regulation</w:t>
      </w:r>
    </w:p>
    <w:p>
      <w:pPr>
        <w:pStyle w:val="FirstParagraph"/>
      </w:pPr>
      <w:r>
        <w:t xml:space="preserve">Post-translational modifications</w:t>
      </w:r>
      <w:r>
        <w:br/>
      </w:r>
      <w:r>
        <w:t xml:space="preserve">– Phosphorylation of Ser1418 by the CDK5/p35 complex increases kinase activity (bencze2018biologicalfunctionof pages 2-4, cruz2019unravelingthefunction pages 3-5).</w:t>
      </w:r>
      <w:r>
        <w:br/>
      </w:r>
      <w:r>
        <w:t xml:space="preserve">– Protein kinase C-dependent phosphorylation triggered by nerve-growth-factor or serum exposure diminishes activity (bencze2018biologicalfunctionof pages 1-2).</w:t>
      </w:r>
      <w:r>
        <w:br/>
      </w:r>
      <w:r>
        <w:t xml:space="preserve">– Constitutive autophosphorylation on Ser/Thr residues supports basal activity (unknownauthors2006peptidemicroarrayanalysis pages 1-8).</w:t>
      </w:r>
    </w:p>
    <w:p>
      <w:pPr>
        <w:pStyle w:val="BodyText"/>
      </w:pPr>
      <w:r>
        <w:t xml:space="preserve">Protein–protein interactions and functional effects</w:t>
      </w:r>
      <w:r>
        <w:br/>
      </w:r>
      <w:r>
        <w:t xml:space="preserve">– Direct PP1C binding via the VTF motif allows phosphorylation of PP1C Thr320, inhibiting the phosphatase (wendler2021thelmtkfamilyof pages 6-10).</w:t>
      </w:r>
      <w:r>
        <w:br/>
      </w:r>
      <w:r>
        <w:t xml:space="preserve">– CDK5 activator p35 and myosin VI compete for overlapping binding regions within the kinase domain (bencze2018biologicalfunctionof pages 2-4).</w:t>
      </w:r>
      <w:r>
        <w:br/>
      </w:r>
      <w:r>
        <w:t xml:space="preserve">– Inhibitor-2 modulates the LMTK2–PP1C complex (cruz2019unravelingthefunction pages 3-5).</w:t>
      </w:r>
    </w:p>
    <w:bookmarkEnd w:id="14"/>
    <w:bookmarkStart w:id="15" w:name="function"/>
    <w:p>
      <w:pPr>
        <w:pStyle w:val="Heading2"/>
      </w:pPr>
      <w:r>
        <w:t xml:space="preserve">Function</w:t>
      </w:r>
    </w:p>
    <w:p>
      <w:pPr>
        <w:pStyle w:val="FirstParagraph"/>
      </w:pPr>
      <w:r>
        <w:t xml:space="preserve">Expression and localisation</w:t>
      </w:r>
      <w:r>
        <w:br/>
      </w:r>
      <w:r>
        <w:t xml:space="preserve">• mRNA and protein are enriched in brain (hippocampus, cortex) with additional expression in skeletal muscle and prostate epithelium (bencze2018biologicalfunctionof pages 7-8, cruz2019unravelingthefunction pages 1-2).</w:t>
      </w:r>
      <w:r>
        <w:br/>
      </w:r>
      <w:r>
        <w:t xml:space="preserve">• Localises to Golgi, early and recycling endosomes, plasma membrane, growth cones and perinuclear regions; ER export depends on a di-acidic motif within the cytosolic domain (unknownauthors2020regulationofthe pages 50-54, nixon2013determinationofthe pages 16-20).</w:t>
      </w:r>
    </w:p>
    <w:p>
      <w:pPr>
        <w:pStyle w:val="BodyText"/>
      </w:pPr>
      <w:r>
        <w:t xml:space="preserve">Signalling roles</w:t>
      </w:r>
      <w:r>
        <w:br/>
      </w:r>
      <w:r>
        <w:t xml:space="preserve">• Upstream activator: CDK5/p35 (bencze2018biologicalfunctionof pages 2-4).</w:t>
      </w:r>
      <w:r>
        <w:br/>
      </w:r>
      <w:r>
        <w:t xml:space="preserve">• Direct substrates: PP1C, CFTR, glycogen phosphorylase b, myelin basic protein (wendler2021thelmtkfamilyof pages 10-13, unknownauthors2006peptidemicroarrayanalysis pages 13-18, cruz2019unravelingthefunction pages 2-3).</w:t>
      </w:r>
      <w:r>
        <w:br/>
      </w:r>
      <w:r>
        <w:t xml:space="preserve">• PP1C inhibition elevates GSK3β Ser9 phosphorylation, reduces kinesin-1 light-chain phosphorylation and controls axonal cargo release such as Smad2 (wendler2021thelmtkfamilyof pages 10-13).</w:t>
      </w:r>
      <w:r>
        <w:br/>
      </w:r>
      <w:r>
        <w:t xml:space="preserve">• CFTR Ser737 phosphorylation accelerates endocytosis and diminishes chloride secretion in airway epithelia (wendler2021thelmtkfamilyof pages 10-13).</w:t>
      </w:r>
      <w:r>
        <w:br/>
      </w:r>
      <w:r>
        <w:t xml:space="preserve">• Regulates TGF-β1 signalling by influencing Smad2 trafficking (unknownauthors2020regulationofthe pages 50-54).</w:t>
      </w:r>
      <w:r>
        <w:br/>
      </w:r>
      <w:r>
        <w:t xml:space="preserve">• Interacts with androgen receptor, suppressing its transcriptional activity (ferrari2021lemurtyrosinekinases pages 7-8).</w:t>
      </w:r>
    </w:p>
    <w:bookmarkEnd w:id="15"/>
    <w:bookmarkStart w:id="16" w:name="other-comments"/>
    <w:p>
      <w:pPr>
        <w:pStyle w:val="Heading2"/>
      </w:pPr>
      <w:r>
        <w:t xml:space="preserve">Other Comments</w:t>
      </w:r>
    </w:p>
    <w:p>
      <w:pPr>
        <w:pStyle w:val="FirstParagraph"/>
      </w:pPr>
      <w:r>
        <w:t xml:space="preserve">• Lmtk2-knockout mice are viable but males are infertile due to azoospermia, indicating an essential role in spermatogenesis (bencze2018biologicalfunctionof pages 7-8).</w:t>
      </w:r>
      <w:r>
        <w:br/>
      </w:r>
      <w:r>
        <w:t xml:space="preserve">• Reduced LMTK2 expression is observed in Alzheimer-related models and is linked to neurodegenerative pathways (bencze2018biologicalfunctionof pages 7-8).</w:t>
      </w:r>
      <w:r>
        <w:br/>
      </w:r>
      <w:r>
        <w:t xml:space="preserve">• Down-regulation of LMTK2 in prostate cancer correlates with heightened androgen receptor signalling and disease progression (ferrari2021lemurtyrosinekinases pages 7-8).</w:t>
      </w:r>
      <w:r>
        <w:br/>
      </w:r>
      <w:r>
        <w:t xml:space="preserve">• Excessive LMTK2-mediated phosphorylation of CFTR contributes to cystic-fibrosis-related defects in chloride transport (wendler2021thelmtkfamilyof pages 10-13).</w:t>
      </w:r>
    </w:p>
    <w:p>
      <w:pPr>
        <w:pStyle w:val="BodyText"/>
      </w:pPr>
      <w:r>
        <w:t xml:space="preserve">References</w:t>
      </w:r>
    </w:p>
    <w:p>
      <w:pPr>
        <w:numPr>
          <w:ilvl w:val="0"/>
          <w:numId w:val="1001"/>
        </w:numPr>
      </w:pPr>
      <w:r>
        <w:t xml:space="preserve">(bencze2018biologicalfunctionof pages 1-2): János Bencze, Gábor Miklós Mórotz, Woosung Seo, Viktor Bencs, János Kálmán, Christopher Charles John Miller, and Tibor Hortobágyi. Biological function of lemur tyrosine kinase 2 (lmtk2): implications in neurodegeneration. Molecular Brain, Apr 2018. URL: https://doi.org/10.1186/s13041-018-0363-x, doi:10.1186/s13041-018-0363-x. This article has 36 citations and is from a peer-reviewed journal.</w:t>
      </w:r>
    </w:p>
    <w:p>
      <w:pPr>
        <w:numPr>
          <w:ilvl w:val="0"/>
          <w:numId w:val="1001"/>
        </w:numPr>
      </w:pPr>
      <w:r>
        <w:t xml:space="preserve">(bencze2018biologicalfunctionof pages 2-4): János Bencze, Gábor Miklós Mórotz, Woosung Seo, Viktor Bencs, János Kálmán, Christopher Charles John Miller, and Tibor Hortobágyi. Biological function of lemur tyrosine kinase 2 (lmtk2): implications in neurodegeneration. Molecular Brain, Apr 2018. URL: https://doi.org/10.1186/s13041-018-0363-x, doi:10.1186/s13041-018-0363-x. This article has 36 citations and is from a peer-reviewed journal.</w:t>
      </w:r>
    </w:p>
    <w:p>
      <w:pPr>
        <w:numPr>
          <w:ilvl w:val="0"/>
          <w:numId w:val="1001"/>
        </w:numPr>
      </w:pPr>
      <w:r>
        <w:t xml:space="preserve">(bencze2018biologicalfunctionof pages 7-8): János Bencze, Gábor Miklós Mórotz, Woosung Seo, Viktor Bencs, János Kálmán, Christopher Charles John Miller, and Tibor Hortobágyi. Biological function of lemur tyrosine kinase 2 (lmtk2): implications in neurodegeneration. Molecular Brain, Apr 2018. URL: https://doi.org/10.1186/s13041-018-0363-x, doi:10.1186/s13041-018-0363-x. This article has 36 citations and is from a peer-reviewed journal.</w:t>
      </w:r>
    </w:p>
    <w:p>
      <w:pPr>
        <w:numPr>
          <w:ilvl w:val="0"/>
          <w:numId w:val="1001"/>
        </w:numPr>
      </w:pPr>
      <w:r>
        <w:t xml:space="preserve">(cruz2019unravelingthefunction pages 1-2): Daniel F. Cruz, Carlos M. Farinha, and Agnieszka Swiatecka-Urban. Unraveling the function of lemur tyrosine kinase 2 network. Frontiers in Pharmacology, Jan 2019. URL: https://doi.org/10.3389/fphar.2019.00024, doi:10.3389/fphar.2019.00024. This article has 18 citations and is from a peer-reviewed journal.</w:t>
      </w:r>
    </w:p>
    <w:p>
      <w:pPr>
        <w:numPr>
          <w:ilvl w:val="0"/>
          <w:numId w:val="1001"/>
        </w:numPr>
      </w:pPr>
      <w:r>
        <w:t xml:space="preserve">(cruz2019unravelingthefunction pages 2-3): Daniel F. Cruz, Carlos M. Farinha, and Agnieszka Swiatecka-Urban. Unraveling the function of lemur tyrosine kinase 2 network. Frontiers in Pharmacology, Jan 2019. URL: https://doi.org/10.3389/fphar.2019.00024, doi:10.3389/fphar.2019.00024. This article has 18 citations and is from a peer-reviewed journal.</w:t>
      </w:r>
    </w:p>
    <w:p>
      <w:pPr>
        <w:numPr>
          <w:ilvl w:val="0"/>
          <w:numId w:val="1001"/>
        </w:numPr>
      </w:pPr>
      <w:r>
        <w:t xml:space="preserve">(cruz2019unravelingthefunction pages 3-5): Daniel F. Cruz, Carlos M. Farinha, and Agnieszka Swiatecka-Urban. Unraveling the function of lemur tyrosine kinase 2 network. Frontiers in Pharmacology, Jan 2019. URL: https://doi.org/10.3389/fphar.2019.00024, doi:10.3389/fphar.2019.00024. This article has 18 citations and is from a peer-reviewed journal.</w:t>
      </w:r>
    </w:p>
    <w:p>
      <w:pPr>
        <w:numPr>
          <w:ilvl w:val="0"/>
          <w:numId w:val="1001"/>
        </w:numPr>
      </w:pPr>
      <w:r>
        <w:t xml:space="preserve">(ferrari2021lemurtyrosinekinases pages 3-5):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1"/>
        </w:numPr>
      </w:pPr>
      <w:r>
        <w:t xml:space="preserve">(ferrari2021lemurtyrosinekinases pages 7-8):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1"/>
        </w:numPr>
      </w:pPr>
      <w:r>
        <w:t xml:space="preserve">(larose2024thelemurtail pages 1-2):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1"/>
        </w:numPr>
      </w:pPr>
      <w:r>
        <w:t xml:space="preserve">(larose2024thelemurtail pages 2-4):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orotz2024arevisednomenclature pages 1-3): Gábor M Mórotz, Neil A. Bradbury, O. Caluseriu, S. Hisanaga, Christopher C J Miller, Agnieszka Swiatecka-Urban, H. Lenz, Stephen J Moss, and G. Giamas. A revised nomenclature for the lemur family of protein kinases. Communications Biology, Jan 2024. URL: https://doi.org/10.1038/s42003-023-05671-8, doi:10.1038/s42003-023-05671-8. This article has 6 citations and is from a peer-reviewed journal.</w:t>
      </w:r>
    </w:p>
    <w:p>
      <w:pPr>
        <w:numPr>
          <w:ilvl w:val="0"/>
          <w:numId w:val="1001"/>
        </w:numPr>
      </w:pPr>
      <w:r>
        <w:t xml:space="preserve">(nixon2013determinationofthe pages 16-20): Alexander Nixon, Ying Jia, Carl White, and Neil A. Bradbury. Determination of the membrane topology of lemur tyrosine kinase 2 (lmtk2) by fluorescence protease protection. American Journal of Physiology-Cell Physiology, 304:C164-C169, Jan 2013. URL: https://doi.org/10.1152/ajpcell.00288.2012, doi:10.1152/ajpcell.00288.2012. This article has 31 citations.</w:t>
      </w:r>
    </w:p>
    <w:p>
      <w:pPr>
        <w:numPr>
          <w:ilvl w:val="0"/>
          <w:numId w:val="1001"/>
        </w:numPr>
      </w:pPr>
      <w:r>
        <w:t xml:space="preserve">(unknownauthors2006peptidemicroarrayanalysis pages 1-8): Peptide Microarray Analysis of Substrate Specificity of the Transmembrane</w:t>
      </w:r>
    </w:p>
    <w:p>
      <w:pPr>
        <w:numPr>
          <w:ilvl w:val="0"/>
          <w:numId w:val="1001"/>
        </w:numPr>
      </w:pPr>
      <w:r>
        <w:t xml:space="preserve">(unknownauthors2006peptidemicroarrayanalysis pages 13-18): Peptide Microarray Analysis of Substrate Specificity of the Transmembrane</w:t>
      </w:r>
    </w:p>
    <w:p>
      <w:pPr>
        <w:numPr>
          <w:ilvl w:val="0"/>
          <w:numId w:val="1001"/>
        </w:numPr>
      </w:pPr>
      <w:r>
        <w:t xml:space="preserve">(unknownauthors2006peptidemicroarrayanalysis pages 8-13): Peptide Microarray Analysis of Substrate Specificity of the Transmembrane</w:t>
      </w:r>
    </w:p>
    <w:p>
      <w:pPr>
        <w:numPr>
          <w:ilvl w:val="0"/>
          <w:numId w:val="1001"/>
        </w:numPr>
      </w:pPr>
      <w:r>
        <w:t xml:space="preserve">(unknownauthors2020regulationofthe pages 46-50): Regulation of the TGF-β1 signaling in cystic fibrosis: the role of LMTK2</w:t>
      </w:r>
    </w:p>
    <w:p>
      <w:pPr>
        <w:numPr>
          <w:ilvl w:val="0"/>
          <w:numId w:val="1001"/>
        </w:numPr>
      </w:pPr>
      <w:r>
        <w:t xml:space="preserve">(unknownauthors2020regulationofthe pages 50-54): Regulation of the TGF-β1 signaling in cystic fibrosis: the role of LMTK2</w:t>
      </w:r>
    </w:p>
    <w:p>
      <w:pPr>
        <w:numPr>
          <w:ilvl w:val="0"/>
          <w:numId w:val="1001"/>
        </w:numPr>
      </w:pPr>
      <w:r>
        <w:t xml:space="preserve">(wendler2021thelmtkfamilyof pages 1-6):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1"/>
        </w:numPr>
      </w:pPr>
      <w:r>
        <w:t xml:space="preserve">(wendler2021thelmtkfamilyof pages 10-13):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1"/>
        </w:numPr>
      </w:pPr>
      <w:r>
        <w:t xml:space="preserve">(wendler2021thelmtkfamilyof pages 6-10):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6Z</dcterms:created>
  <dcterms:modified xsi:type="dcterms:W3CDTF">2025-07-02T17:26:56Z</dcterms:modified>
</cp:coreProperties>
</file>

<file path=docProps/custom.xml><?xml version="1.0" encoding="utf-8"?>
<Properties xmlns="http://schemas.openxmlformats.org/officeDocument/2006/custom-properties" xmlns:vt="http://schemas.openxmlformats.org/officeDocument/2006/docPropsVTypes"/>
</file>